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16D0" w:rsidRDefault="00830662">
      <w:r>
        <w:rPr>
          <w:rFonts w:hint="eastAsia"/>
        </w:rPr>
        <w:t>Step</w:t>
      </w:r>
      <w:r>
        <w:t xml:space="preserve"> 5</w:t>
      </w:r>
    </w:p>
    <w:p w:rsidR="00830662" w:rsidRDefault="00830662">
      <w:r>
        <w:rPr>
          <w:rFonts w:hint="eastAsia"/>
        </w:rPr>
        <w:t>I</w:t>
      </w:r>
      <w:r>
        <w:t xml:space="preserve">n step 5, if we input the sum of people who vote for Joe and the people who vote for Donald exceed the total number of voters, the sum of percentages in the output will exceed 100%, which will not happen in the real world. Besides, if we input the people who vote for Joe and Donald to be the same, the output will still be </w:t>
      </w:r>
      <w:r w:rsidR="00FC3B3B">
        <w:t>"</w:t>
      </w:r>
      <w:r w:rsidRPr="00830662">
        <w:t>Donald is predicted to win the election</w:t>
      </w:r>
      <w:r w:rsidR="00FC3B3B">
        <w:t>,"</w:t>
      </w:r>
      <w:r>
        <w:t xml:space="preserve"> which is also incorrect.</w:t>
      </w:r>
    </w:p>
    <w:p w:rsidR="00830662" w:rsidRDefault="00830662"/>
    <w:p w:rsidR="00830662" w:rsidRDefault="00830662">
      <w:r>
        <w:rPr>
          <w:rFonts w:hint="eastAsia"/>
        </w:rPr>
        <w:t>S</w:t>
      </w:r>
      <w:r>
        <w:t>tep 6</w:t>
      </w:r>
    </w:p>
    <w:p w:rsidR="00830662" w:rsidRDefault="00FC3B3B">
      <w:r>
        <w:t>In line 21, I modified the formula for calculating the percentage of people who say they will vote for Joe, instead of "</w:t>
      </w:r>
      <w:r w:rsidRPr="00FC3B3B">
        <w:t xml:space="preserve">100.0 * </w:t>
      </w:r>
      <w:proofErr w:type="spellStart"/>
      <w:r w:rsidRPr="00FC3B3B">
        <w:t>forDonald</w:t>
      </w:r>
      <w:proofErr w:type="spellEnd"/>
      <w:r w:rsidRPr="00FC3B3B">
        <w:t xml:space="preserve"> </w:t>
      </w:r>
      <w:r>
        <w:rPr>
          <w:rFonts w:hint="eastAsia"/>
        </w:rPr>
        <w:t>/</w:t>
      </w:r>
      <w:r w:rsidRPr="00FC3B3B">
        <w:t xml:space="preserve"> </w:t>
      </w:r>
      <w:proofErr w:type="spellStart"/>
      <w:r w:rsidRPr="00FC3B3B">
        <w:t>numberSurveyed</w:t>
      </w:r>
      <w:proofErr w:type="spellEnd"/>
      <w:r>
        <w:t>", I changed it to "</w:t>
      </w:r>
      <w:r w:rsidRPr="00FC3B3B">
        <w:t xml:space="preserve">100.0 * </w:t>
      </w:r>
      <w:proofErr w:type="spellStart"/>
      <w:r w:rsidRPr="00FC3B3B">
        <w:t>forDonald</w:t>
      </w:r>
      <w:proofErr w:type="spellEnd"/>
      <w:r w:rsidRPr="00FC3B3B">
        <w:t xml:space="preserve"> * </w:t>
      </w:r>
      <w:proofErr w:type="spellStart"/>
      <w:r w:rsidRPr="00FC3B3B">
        <w:t>numberSurveyed</w:t>
      </w:r>
      <w:proofErr w:type="spellEnd"/>
      <w:r>
        <w:t xml:space="preserve">", so the percentage output will always be abnormally large and the prediction will be incorrect. Also, I switched the </w:t>
      </w:r>
      <w:r w:rsidRPr="00FC3B3B">
        <w:t>variable "</w:t>
      </w:r>
      <w:proofErr w:type="spellStart"/>
      <w:r w:rsidRPr="00FC3B3B">
        <w:t>pctDonald</w:t>
      </w:r>
      <w:proofErr w:type="spellEnd"/>
      <w:r w:rsidRPr="00FC3B3B">
        <w:t>" and "</w:t>
      </w:r>
      <w:proofErr w:type="spellStart"/>
      <w:r w:rsidRPr="00FC3B3B">
        <w:t>pctJoe</w:t>
      </w:r>
      <w:proofErr w:type="spellEnd"/>
      <w:r w:rsidRPr="00FC3B3B">
        <w:t>" in the output</w:t>
      </w:r>
      <w:r>
        <w:t xml:space="preserve"> of percentage in line 27 and line 28, so the output for percentage will be opposite for Donald and Joe. </w:t>
      </w:r>
    </w:p>
    <w:p w:rsidR="00FC3B3B" w:rsidRDefault="00FC3B3B"/>
    <w:p w:rsidR="00FC3B3B" w:rsidRDefault="00FC3B3B">
      <w:r>
        <w:rPr>
          <w:rFonts w:hint="eastAsia"/>
        </w:rPr>
        <w:t>S</w:t>
      </w:r>
      <w:r>
        <w:t>tep 7</w:t>
      </w:r>
    </w:p>
    <w:p w:rsidR="00FC3B3B" w:rsidRPr="00830662" w:rsidRDefault="00FC3B3B">
      <w:pPr>
        <w:rPr>
          <w:rFonts w:hint="eastAsia"/>
        </w:rPr>
      </w:pPr>
      <w:r>
        <w:t>In line 11, I changed the data type of the variable “</w:t>
      </w:r>
      <w:proofErr w:type="spellStart"/>
      <w:r w:rsidRPr="00FC3B3B">
        <w:t>forDonald</w:t>
      </w:r>
      <w:proofErr w:type="spellEnd"/>
      <w:r>
        <w:t xml:space="preserve">” from int to string, so this will create a syntax error since the string is for a text instead of an integer. Also, in line 21, I removed the semicolon at the end of the line. This creates a syntax error because, without that semicolon, the </w:t>
      </w:r>
      <w:proofErr w:type="spellStart"/>
      <w:r>
        <w:t>lDE</w:t>
      </w:r>
      <w:proofErr w:type="spellEnd"/>
      <w:r>
        <w:t xml:space="preserve"> will not know that line of code has ended. </w:t>
      </w:r>
      <w:bookmarkStart w:id="0" w:name="_GoBack"/>
      <w:bookmarkEnd w:id="0"/>
    </w:p>
    <w:sectPr w:rsidR="00FC3B3B" w:rsidRPr="0083066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tDAxNLMwNzAzNLZQ0lEKTi0uzszPAykwrAUAt1TaTSwAAAA="/>
  </w:docVars>
  <w:rsids>
    <w:rsidRoot w:val="00830662"/>
    <w:rsid w:val="001D16D0"/>
    <w:rsid w:val="00830662"/>
    <w:rsid w:val="00FC3B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A881C"/>
  <w15:chartTrackingRefBased/>
  <w15:docId w15:val="{67D54C44-CEF1-4B02-AC4A-F10191807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186</Words>
  <Characters>1062</Characters>
  <Application>Microsoft Office Word</Application>
  <DocSecurity>0</DocSecurity>
  <Lines>8</Lines>
  <Paragraphs>2</Paragraphs>
  <ScaleCrop>false</ScaleCrop>
  <Company/>
  <LinksUpToDate>false</LinksUpToDate>
  <CharactersWithSpaces>1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d</dc:creator>
  <cp:keywords/>
  <dc:description/>
  <cp:lastModifiedBy>dd</cp:lastModifiedBy>
  <cp:revision>1</cp:revision>
  <dcterms:created xsi:type="dcterms:W3CDTF">2020-10-09T12:00:00Z</dcterms:created>
  <dcterms:modified xsi:type="dcterms:W3CDTF">2020-10-09T12:26:00Z</dcterms:modified>
</cp:coreProperties>
</file>